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7644E" w14:textId="4E83EFFC"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 xml:space="preserve">Date: </w:t>
      </w:r>
      <w:r w:rsidR="002D26C5">
        <w:rPr>
          <w:rFonts w:ascii="Times New Roman" w:hAnsi="Times New Roman" w:cs="Times New Roman"/>
          <w:sz w:val="24"/>
          <w:szCs w:val="24"/>
        </w:rPr>
        <w:t>July 8 2023</w:t>
      </w:r>
    </w:p>
    <w:p w14:paraId="081FF0FC"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Today, I dived into the fascinating realm of Scrum events, exploring how I can apply these practices to enhance my learning journey. While I may not have a team just yet, I am eager to discover the value of these events and how they can contribute to my personal growth in understanding Scrum.</w:t>
      </w:r>
    </w:p>
    <w:p w14:paraId="4C6CB5B5"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Sprint Planning, the foundation of every sprint. I envision setting aside dedicated time to thoroughly plan and define my goals and objectives for the upcoming learning sprint. This solo planning session will help me align my focus, set clear targets, and select the learning materials and resources that will enable me to make meaningful progress.</w:t>
      </w:r>
    </w:p>
    <w:p w14:paraId="0183C982"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Though Daily Scrums are typically conducted with a team, I believe adapting this event for my individual learning journey can be beneficial. Each day, I will take a few moments to reflect on my progress, what I have accomplished, and what I plan to tackle next. This self-reflection and planning will keep me accountable, maintain my momentum, and allow me to adjust my learning trajectory as needed.</w:t>
      </w:r>
    </w:p>
    <w:p w14:paraId="37D63128"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Backlog Refinement, an opportunity for self-discovery and continuous improvement. Regularly scheduling time for personal backlog refinement sessions will help me analyze and clarify the concepts and skills I need to acquire. I will break down larger learning objectives into manageable tasks, prioritize them, and ensure they align with my overall learning goals. These sessions will allow me to adapt and refine my learning roadmap as I gain new insights and understand my learning needs better.</w:t>
      </w:r>
    </w:p>
    <w:p w14:paraId="2F289676"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 xml:space="preserve">The Sprint Review, a moment of self-assessment and celebration. At the end of each learning sprint, I will conduct a personal review to evaluate my progress and achievements. This </w:t>
      </w:r>
      <w:r w:rsidRPr="002F2D60">
        <w:rPr>
          <w:rFonts w:ascii="Times New Roman" w:hAnsi="Times New Roman" w:cs="Times New Roman"/>
          <w:sz w:val="24"/>
          <w:szCs w:val="24"/>
        </w:rPr>
        <w:lastRenderedPageBreak/>
        <w:t>introspective session will give me the chance to celebrate my accomplishments and assess whether I have met my set objectives. I will also seek feedback from mentors, instructors, or fellow learners to gain different perspectives and identify areas for further improvement.</w:t>
      </w:r>
    </w:p>
    <w:p w14:paraId="43210462"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Finally, the Sprint Retrospective, a time for reflection and growth. Regular retrospectives will provide me with an opportunity to assess my learning journey, identify what worked well, and determine areas where I can enhance my learning process. By asking myself what I could have done differently and establishing actionable steps for improvement, I can foster a mindset of continuous learning and self-improvement.</w:t>
      </w:r>
    </w:p>
    <w:p w14:paraId="64B2036F"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Even as an individual learner, these Scrum events hold great importance. They provide structure, clarity, and self-accountability, enabling me to make progress and achieve my learning objectives. Through these events, I aim to gain a deep understanding of Scrum principles, refine my learning process, and cultivate the skills necessary to be an effective member of a future Scrum team.</w:t>
      </w:r>
    </w:p>
    <w:p w14:paraId="1C3A9F61"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To ensure these events achieve their goals, I will adopt several strategies. Firstly, I will set clear objectives for each event, defining what I want to achieve and how it aligns with my overall learning journey. Secondly, I will create an environment of self-reflection and introspection, encouraging honesty and a growth mindset. Thirdly, I will time-box each event to maintain focus and prevent excessive self-analysis. Lastly, I will document my reflections, learnings, and improvements throughout the process, allowing me to track my progress and maintain a record of my growth.</w:t>
      </w:r>
    </w:p>
    <w:p w14:paraId="10010EDA" w14:textId="77777777" w:rsidR="002F2D60" w:rsidRPr="002F2D60" w:rsidRDefault="002F2D60" w:rsidP="002D26C5">
      <w:pPr>
        <w:spacing w:line="480" w:lineRule="auto"/>
        <w:rPr>
          <w:rFonts w:ascii="Times New Roman" w:hAnsi="Times New Roman" w:cs="Times New Roman"/>
          <w:sz w:val="24"/>
          <w:szCs w:val="24"/>
        </w:rPr>
      </w:pPr>
      <w:r w:rsidRPr="002F2D60">
        <w:rPr>
          <w:rFonts w:ascii="Times New Roman" w:hAnsi="Times New Roman" w:cs="Times New Roman"/>
          <w:sz w:val="24"/>
          <w:szCs w:val="24"/>
        </w:rPr>
        <w:t xml:space="preserve">As I embark on this personal Scrum journey, I recognize that there is always room for improvement. I am excited to explore the power of Scrum events as I continue my learning path, </w:t>
      </w:r>
      <w:r w:rsidRPr="002F2D60">
        <w:rPr>
          <w:rFonts w:ascii="Times New Roman" w:hAnsi="Times New Roman" w:cs="Times New Roman"/>
          <w:sz w:val="24"/>
          <w:szCs w:val="24"/>
        </w:rPr>
        <w:lastRenderedPageBreak/>
        <w:t>knowing that they will provide the structure, reflection, and growth opportunities I need to become a proficient Scrum practitioner. Let the self-guided Scrum adventures begin!</w:t>
      </w:r>
    </w:p>
    <w:p w14:paraId="5C394265" w14:textId="77777777" w:rsidR="008409F4" w:rsidRPr="00922C0D" w:rsidRDefault="008409F4">
      <w:pPr>
        <w:rPr>
          <w:rFonts w:ascii="Times New Roman" w:hAnsi="Times New Roman" w:cs="Times New Roman"/>
          <w:sz w:val="24"/>
          <w:szCs w:val="24"/>
        </w:rPr>
      </w:pPr>
    </w:p>
    <w:sectPr w:rsidR="008409F4" w:rsidRPr="00922C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DMxNzA2MDc1MLUwMlHaXg1OLizPw8kALDWgBdaIhLLAAAAA=="/>
  </w:docVars>
  <w:rsids>
    <w:rsidRoot w:val="00922C0D"/>
    <w:rsid w:val="002D26C5"/>
    <w:rsid w:val="002F2D60"/>
    <w:rsid w:val="008409F4"/>
    <w:rsid w:val="00922C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9D05D"/>
  <w15:chartTrackingRefBased/>
  <w15:docId w15:val="{A6F5B1A8-EFA9-4391-9A05-EC0FDE17F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5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61</Words>
  <Characters>3201</Characters>
  <Application>Microsoft Office Word</Application>
  <DocSecurity>0</DocSecurity>
  <Lines>26</Lines>
  <Paragraphs>7</Paragraphs>
  <ScaleCrop>false</ScaleCrop>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Hoorebeke, Bradly</dc:creator>
  <cp:keywords/>
  <dc:description/>
  <cp:lastModifiedBy>VanHoorebeke, Bradly</cp:lastModifiedBy>
  <cp:revision>3</cp:revision>
  <dcterms:created xsi:type="dcterms:W3CDTF">2023-07-09T00:34:00Z</dcterms:created>
  <dcterms:modified xsi:type="dcterms:W3CDTF">2023-07-09T00:49:00Z</dcterms:modified>
</cp:coreProperties>
</file>